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ctor</w:t>
      </w:r>
    </w:p>
    <w:bookmarkStart w:id="21" w:name="X4301bc9ddb5ba14de1419ada3507601869ec2d0"/>
    <w:p>
      <w:pPr>
        <w:pStyle w:val="Heading1"/>
      </w:pPr>
      <w:r>
        <w:t xml:space="preserve">Scholarship Application Letter for Performing Arts Excellence</w:t>
      </w:r>
    </w:p>
    <w:p>
      <w:pPr>
        <w:pStyle w:val="FirstParagraph"/>
      </w:pPr>
      <w:r>
        <w:t xml:space="preserve">Date: October 26, 2023</w:t>
      </w:r>
    </w:p>
    <w:p>
      <w:pPr>
        <w:pStyle w:val="BodyText"/>
      </w:pPr>
      <w:r>
        <w:t xml:space="preserve">Ms. Amina Tan</w:t>
      </w:r>
    </w:p>
    <w:p>
      <w:pPr>
        <w:pStyle w:val="BodyText"/>
      </w:pPr>
      <w:r>
        <w:t xml:space="preserve">Scholarship Committee</w:t>
      </w:r>
    </w:p>
    <w:p>
      <w:pPr>
        <w:pStyle w:val="BodyText"/>
      </w:pPr>
      <w:r>
        <w:t xml:space="preserve">National Arts Council of Singapore (NAC)</w:t>
      </w:r>
    </w:p>
    <w:p>
      <w:pPr>
        <w:pStyle w:val="BodyText"/>
      </w:pPr>
      <w:r>
        <w:t xml:space="preserve">170, Jalan Sultan</w:t>
      </w:r>
    </w:p>
    <w:p>
      <w:pPr>
        <w:pStyle w:val="BodyText"/>
      </w:pPr>
      <w:r>
        <w:t xml:space="preserve">Singapore 208953</w:t>
      </w:r>
    </w:p>
    <w:bookmarkStart w:id="20" w:name="X5eb67e19f9fa98a92cd89acdcc9cd1edfc16738"/>
    <w:p>
      <w:pPr>
        <w:pStyle w:val="Heading2"/>
      </w:pPr>
      <w:r>
        <w:t xml:space="preserve">Subject: Scholarship Application for Advanced Acting Training at the Singapore Performing Arts Academy</w:t>
      </w:r>
    </w:p>
    <w:p>
      <w:pPr>
        <w:pStyle w:val="FirstParagraph"/>
      </w:pPr>
      <w:r>
        <w:t xml:space="preserve">Dear Ms. Tan and Esteemed Scholarship Committee,</w:t>
      </w:r>
    </w:p>
    <w:p>
      <w:pPr>
        <w:pStyle w:val="BodyText"/>
      </w:pPr>
      <w:r>
        <w:t xml:space="preserve">It is with profound respect for Singapore's artistic legacy and an unshakeable dedication to my craft that I submit this Scholarship Application Letter as a passionate Actor seeking transformative training through the National Arts Council's prestigious Performing Arts Development Fund. My name is Devi Ramachandran, and I stand before you not merely as an aspiring performer but as a cultural custodian committed to enriching Singapore Singapore's dynamic theatrical landscape.</w:t>
      </w:r>
    </w:p>
    <w:p>
      <w:pPr>
        <w:pStyle w:val="BodyText"/>
      </w:pPr>
      <w:r>
        <w:t xml:space="preserve">My journey in acting began in the multicultural heart of Geylang Serai, where the vibrant tapestry of Malay, Chinese, Indian, and Peranakan traditions infused my earliest theatrical experiences. At 12 years old, I performed in a community play at the Sitiawan Community Centre that celebrated Singapore's multi-ethnic identity—a performance that ignited my understanding that acting is not just about personal expression but about reflecting the soul of our nation. This realization crystallized my path: I resolved to become an Actor who actively contributes to Singapore Singapore's artistic narrative, not as an observer but as a creator deeply embedded in its social fabric.</w:t>
      </w:r>
    </w:p>
    <w:p>
      <w:pPr>
        <w:pStyle w:val="BodyText"/>
      </w:pPr>
      <w:r>
        <w:t xml:space="preserve">Since graduating with a First-Class Honours degree in Drama from Nanyang Academy of Fine Arts (NAFA), I have dedicated myself to honing my craft through rigorous practice and community engagement. I co-founded "Kampung Theatre Collective," an initiative that produces site-specific performances in non-traditional Singaporean spaces—from hawker centers to the historic Victoria Theatre. Our production "Makan Stories" (2021), which explored food culture as cultural identity, was performed for 3,000+ local audiences and earned a Young Artist Award from the Singapore International Festival of Arts. As an Actor in these productions, I immersed myself in dialect work across Hokkien, Malay, and Tamil to authentically portray characters reflecting Singapore's real-life diversity. These experiences have taught me that true artistic excellence in Singapore requires both technical mastery and cultural sensitivity—a philosophy central to my application.</w:t>
      </w:r>
    </w:p>
    <w:p>
      <w:pPr>
        <w:pStyle w:val="BodyText"/>
      </w:pPr>
      <w:r>
        <w:t xml:space="preserve">My professional trajectory demonstrates my commitment to elevating Singaporean storytelling. I served as lead actor in "The Last Bus" (2022), a critically acclaimed play exploring urban isolation, which premiered at TheatreWorks and later toured regional festivals in Kuala Lumpur and Bangkok. The production won the Best Original Script award at the Asian Theatre Festival, with critics noting my "nuanced portrayal of modern Singaporean vulnerability." Yet, I recognize that to reach greater heights as an Actor—especially one aiming to represent Singapore on international stages—I require advanced training unavailable through existing local institutions. This is precisely why I seek this Scholarship for the Advanced Acting Diploma at the Singapore Performing Arts Academy (SPPA), a program renowned for its global partnerships with LAMDA and Royal Shakespeare Company.</w:t>
      </w:r>
    </w:p>
    <w:p>
      <w:pPr>
        <w:pStyle w:val="BodyText"/>
      </w:pPr>
      <w:r>
        <w:t xml:space="preserve">What sets my Scholarship Application Letter apart is my unwavering focus on how this opportunity directly serves Singapore Singapore. The SPPA program’s emphasis on "cultural translation" aligns perfectly with my vision of creating globally resonant stories rooted in local authenticity. I plan to develop a new play exploring the intersection of aging and urbanization in HDB estates—a story only an Actor deeply familiar with Singapore's daily rhythms could tell authentically. With this scholarship, I will access masterclasses from international directors, refine my physical theatre techniques for multi-ethnic casting, and learn production management to ensure our future works reach wider audiences across Asia. Crucially, I will return to Singapore as a more skilled Actor ready to mentor young talents in community theatres nationwide—fulfilling the scholarship's mandate of fostering sustainable arts growth within our nation.</w:t>
      </w:r>
    </w:p>
    <w:p>
      <w:pPr>
        <w:pStyle w:val="BodyText"/>
      </w:pPr>
      <w:r>
        <w:t xml:space="preserve">My academic record reflects this commitment: I maintained a 3.8/4.0 GPA at NAFA, completed research on "The Evolution of Singaporean Identity Through Street Theatre," and received the President’s Volunteer Award for my work with NEA's Youth Arts Programme. Professionally, I have collaborated with renowned directors like Alvin Tan and been featured in local media such as The Straits Times (2023). Yet, financial constraints—stemming from supporting my family after my father's health challenges—have limited my access to advanced training. This scholarship is not merely a personal aspiration but a catalyst for me to become the Actor Singapore Singapore urgently needs: one who bridges local storytelling with global artistic excellence.</w:t>
      </w:r>
    </w:p>
    <w:p>
      <w:pPr>
        <w:pStyle w:val="BodyText"/>
      </w:pPr>
      <w:r>
        <w:t xml:space="preserve">I envision myself in ten years as an Artistic Director of a Singaporean theatre company that commissions plays exploring our nation's evolving identity, while mentoring the next generation of actors from diverse backgrounds. This scholarship is the critical first step toward realizing that vision. It will enable me to transform my deep connection to Singapore Singapore into artistry that resonates far beyond our shores—proving that an Actor rooted in local culture can achieve international acclaim without losing their essence.</w:t>
      </w:r>
    </w:p>
    <w:p>
      <w:pPr>
        <w:pStyle w:val="BodyText"/>
      </w:pPr>
      <w:r>
        <w:t xml:space="preserve">Singapore Singapore’s strength has always been its ability to weave diverse threads into a vibrant national tapestry. As an Actor, I am committed to being one of those threads—a storyteller who honors our past while boldly shaping our future through performance. This Scholarship Application Letter is my earnest plea for the opportunity to deepen my craft so that I may contribute meaningfully to Singapore's cultural legacy.</w:t>
      </w:r>
    </w:p>
    <w:p>
      <w:pPr>
        <w:pStyle w:val="BodyText"/>
      </w:pPr>
      <w:r>
        <w:t xml:space="preserve">Thank you for considering this application. I welcome the opportunity to discuss how my artistic journey aligns with the National Arts Council's vision at your earliest convenience. I have enclosed all required documents, including transcripts, performance footage, and letters of recommendation from NAFA and TheatreWorks Singapore.</w:t>
      </w:r>
    </w:p>
    <w:p>
      <w:pPr>
        <w:pStyle w:val="BodyText"/>
      </w:pPr>
      <w:r>
        <w:t xml:space="preserve">Sincerely,</w:t>
      </w:r>
    </w:p>
    <w:p>
      <w:pPr>
        <w:pStyle w:val="BodyText"/>
      </w:pPr>
      <w:r>
        <w:t xml:space="preserve">Devi Ramachandran</w:t>
      </w:r>
    </w:p>
    <w:p>
      <w:pPr>
        <w:pStyle w:val="BodyText"/>
      </w:pPr>
      <w:r>
        <w:t xml:space="preserve">Actor | Founder, Kampung Theatre Collective</w:t>
      </w:r>
    </w:p>
    <w:p>
      <w:pPr>
        <w:pStyle w:val="BodyText"/>
      </w:pPr>
      <w:r>
        <w:t xml:space="preserve">Email: devi.ramachandran@outlook.com | Phone: +65 9876 5432</w:t>
      </w:r>
    </w:p>
    <w:p>
      <w:pPr>
        <w:pStyle w:val="BodyText"/>
      </w:pPr>
      <w:r>
        <w:t xml:space="preserve">This Scholarship Application Letter has been written with deep respect for Singapore Singapore's artistic heritage and the transformative power of theatre. As an Actor committed to our nation, I believe in stories that unite and elevate—stories only possible through investments like this scholarship.</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ctor</dc:title>
  <dc:creator/>
  <dc:language>en</dc:language>
  <cp:keywords/>
  <dcterms:created xsi:type="dcterms:W3CDTF">2026-07-23T11:38:42Z</dcterms:created>
  <dcterms:modified xsi:type="dcterms:W3CDTF">2026-07-23T11:38:42Z</dcterms:modified>
</cp:coreProperties>
</file>

<file path=docProps/custom.xml><?xml version="1.0" encoding="utf-8"?>
<Properties xmlns="http://schemas.openxmlformats.org/officeDocument/2006/custom-properties" xmlns:vt="http://schemas.openxmlformats.org/officeDocument/2006/docPropsVTypes"/>
</file>